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038CFE13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AB367F">
              <w:rPr>
                <w:rFonts w:ascii="Arial" w:hAnsi="Arial" w:cs="Arial"/>
                <w:b/>
                <w:color w:val="0B416C"/>
                <w:sz w:val="24"/>
              </w:rPr>
              <w:t>Zukunftskonferenz und Zukunftswerkstatt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5A27D7B1" w14:textId="77777777" w:rsidR="00A62133" w:rsidRDefault="00237854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Einflussnahme auf die Öffentlichkeit und Gesellschaft</w:t>
            </w:r>
          </w:p>
          <w:p w14:paraId="3E843EF5" w14:textId="77777777" w:rsidR="00237854" w:rsidRDefault="00237854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 xml:space="preserve">Beratung von </w:t>
            </w:r>
            <w:proofErr w:type="spellStart"/>
            <w:proofErr w:type="gramStart"/>
            <w:r>
              <w:rPr>
                <w:rFonts w:ascii="Arial" w:hAnsi="Arial" w:cs="Arial"/>
                <w:color w:val="0B416C"/>
              </w:rPr>
              <w:t>Entscheider:innen</w:t>
            </w:r>
            <w:proofErr w:type="spellEnd"/>
            <w:proofErr w:type="gramEnd"/>
          </w:p>
          <w:p w14:paraId="09FC189E" w14:textId="51E08F1B" w:rsidR="00237854" w:rsidRPr="00A62133" w:rsidRDefault="00237854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Antizipieren künftiger Entwicklungen und Ableiten von Empfehlungen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729BE60C" w14:textId="77777777" w:rsidR="00237854" w:rsidRDefault="008561F4" w:rsidP="00C264F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</w:p>
          <w:p w14:paraId="604E47D9" w14:textId="7CD418FD" w:rsidR="008561F4" w:rsidRPr="008561F4" w:rsidRDefault="00237854" w:rsidP="00C264F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Zukunftskonferenz: 64 (36, 49, 81)</w:t>
            </w:r>
            <w:r w:rsidR="008561F4">
              <w:rPr>
                <w:rFonts w:ascii="Arial" w:hAnsi="Arial" w:cs="Arial"/>
                <w:bCs/>
                <w:color w:val="0B416C"/>
              </w:rPr>
              <w:t xml:space="preserve"> Personen</w:t>
            </w:r>
            <w:r>
              <w:rPr>
                <w:rFonts w:ascii="Arial" w:hAnsi="Arial" w:cs="Arial"/>
                <w:bCs/>
                <w:color w:val="0B416C"/>
              </w:rPr>
              <w:t>, Zukunftswerkstatt: 5-200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65928719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237854">
              <w:rPr>
                <w:rFonts w:ascii="Arial" w:hAnsi="Arial" w:cs="Arial"/>
                <w:bCs/>
                <w:color w:val="0B416C"/>
              </w:rPr>
              <w:t>2-3 Tage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14F909D4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237854">
              <w:rPr>
                <w:rFonts w:ascii="Arial" w:hAnsi="Arial" w:cs="Arial"/>
                <w:bCs/>
                <w:color w:val="0B416C"/>
              </w:rPr>
              <w:t>Auftaktveranstaltung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57EEBFD9" w:rsidR="008561F4" w:rsidRPr="008561F4" w:rsidRDefault="00237854" w:rsidP="00A6213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</w:t>
            </w:r>
            <w:r w:rsidRPr="00237854">
              <w:rPr>
                <w:rFonts w:ascii="Arial" w:hAnsi="Arial" w:cs="Arial"/>
                <w:bCs/>
                <w:color w:val="0B416C"/>
              </w:rPr>
              <w:t>ie Zukunftskonferenz/-</w:t>
            </w:r>
            <w:proofErr w:type="spellStart"/>
            <w:r w:rsidRPr="00237854">
              <w:rPr>
                <w:rFonts w:ascii="Arial" w:hAnsi="Arial" w:cs="Arial"/>
                <w:bCs/>
                <w:color w:val="0B416C"/>
              </w:rPr>
              <w:t>werkstatt</w:t>
            </w:r>
            <w:proofErr w:type="spellEnd"/>
            <w:r w:rsidRPr="00237854">
              <w:rPr>
                <w:rFonts w:ascii="Arial" w:hAnsi="Arial" w:cs="Arial"/>
                <w:bCs/>
                <w:color w:val="0B416C"/>
              </w:rPr>
              <w:t xml:space="preserve"> wird typischerweise eingesetzt, wenn eine Gemei</w:t>
            </w:r>
            <w:r>
              <w:rPr>
                <w:rFonts w:ascii="Arial" w:hAnsi="Arial" w:cs="Arial"/>
                <w:bCs/>
                <w:color w:val="0B416C"/>
              </w:rPr>
              <w:t>nde eine Neuori</w:t>
            </w:r>
            <w:r w:rsidRPr="00237854">
              <w:rPr>
                <w:rFonts w:ascii="Arial" w:hAnsi="Arial" w:cs="Arial"/>
                <w:bCs/>
                <w:color w:val="0B416C"/>
              </w:rPr>
              <w:t>entierung bzw. einen Aufbruch plant, an dem möglichst alle wicht</w:t>
            </w:r>
            <w:r>
              <w:rPr>
                <w:rFonts w:ascii="Arial" w:hAnsi="Arial" w:cs="Arial"/>
                <w:bCs/>
                <w:color w:val="0B416C"/>
              </w:rPr>
              <w:t>igen Bereiche, Strömungen und Inte</w:t>
            </w:r>
            <w:r w:rsidRPr="00237854">
              <w:rPr>
                <w:rFonts w:ascii="Arial" w:hAnsi="Arial" w:cs="Arial"/>
                <w:bCs/>
                <w:color w:val="0B416C"/>
              </w:rPr>
              <w:t>ressengruppen mitwirken sollen. Sie steht also in der Regel am A</w:t>
            </w:r>
            <w:r>
              <w:rPr>
                <w:rFonts w:ascii="Arial" w:hAnsi="Arial" w:cs="Arial"/>
                <w:bCs/>
                <w:color w:val="0B416C"/>
              </w:rPr>
              <w:t>nfang eines Prozesses. Zukunfts</w:t>
            </w:r>
            <w:r w:rsidRPr="00237854">
              <w:rPr>
                <w:rFonts w:ascii="Arial" w:hAnsi="Arial" w:cs="Arial"/>
                <w:bCs/>
                <w:color w:val="0B416C"/>
              </w:rPr>
              <w:t>konferenzen/-werkstätten können zur Zukunft eine</w:t>
            </w:r>
            <w:r>
              <w:rPr>
                <w:rFonts w:ascii="Arial" w:hAnsi="Arial" w:cs="Arial"/>
                <w:bCs/>
                <w:color w:val="0B416C"/>
              </w:rPr>
              <w:t>r Kommune</w:t>
            </w:r>
            <w:r w:rsidRPr="00237854">
              <w:rPr>
                <w:rFonts w:ascii="Arial" w:hAnsi="Arial" w:cs="Arial"/>
                <w:bCs/>
                <w:color w:val="0B416C"/>
              </w:rPr>
              <w:t>/ eine</w:t>
            </w:r>
            <w:r>
              <w:rPr>
                <w:rFonts w:ascii="Arial" w:hAnsi="Arial" w:cs="Arial"/>
                <w:bCs/>
                <w:color w:val="0B416C"/>
              </w:rPr>
              <w:t>s Stadtteils oder eines bestimmten Themas wie „Zukunft der Älteren“</w:t>
            </w:r>
            <w:r w:rsidRPr="00237854">
              <w:rPr>
                <w:rFonts w:ascii="Arial" w:hAnsi="Arial" w:cs="Arial"/>
                <w:bCs/>
                <w:color w:val="0B416C"/>
              </w:rPr>
              <w:t xml:space="preserve"> durchgeführt werden. Wichtig</w:t>
            </w:r>
            <w:r>
              <w:rPr>
                <w:rFonts w:ascii="Arial" w:hAnsi="Arial" w:cs="Arial"/>
                <w:bCs/>
                <w:color w:val="0B416C"/>
              </w:rPr>
              <w:t xml:space="preserve"> ist jedoch immer, dass der Auf</w:t>
            </w:r>
            <w:r w:rsidRPr="00237854">
              <w:rPr>
                <w:rFonts w:ascii="Arial" w:hAnsi="Arial" w:cs="Arial"/>
                <w:bCs/>
                <w:color w:val="0B416C"/>
              </w:rPr>
              <w:t>traggeber offen ist für die Anregu</w:t>
            </w:r>
            <w:r>
              <w:rPr>
                <w:rFonts w:ascii="Arial" w:hAnsi="Arial" w:cs="Arial"/>
                <w:bCs/>
                <w:color w:val="0B416C"/>
              </w:rPr>
              <w:t xml:space="preserve">ngen und Wünsche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und will, dass auch mög</w:t>
            </w:r>
            <w:r w:rsidRPr="00237854">
              <w:rPr>
                <w:rFonts w:ascii="Arial" w:hAnsi="Arial" w:cs="Arial"/>
                <w:bCs/>
                <w:color w:val="0B416C"/>
              </w:rPr>
              <w:t>lichst viel erfolgreich umgesetzt wird. Diese Umsetzung sollte vo</w:t>
            </w:r>
            <w:r>
              <w:rPr>
                <w:rFonts w:ascii="Arial" w:hAnsi="Arial" w:cs="Arial"/>
                <w:bCs/>
                <w:color w:val="0B416C"/>
              </w:rPr>
              <w:t>m Auftraggeber angemessen unter</w:t>
            </w:r>
            <w:r w:rsidRPr="00237854">
              <w:rPr>
                <w:rFonts w:ascii="Arial" w:hAnsi="Arial" w:cs="Arial"/>
                <w:bCs/>
                <w:color w:val="0B416C"/>
              </w:rPr>
              <w:t>stützt werden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7DBB85D4" w:rsidR="008561F4" w:rsidRPr="008561F4" w:rsidRDefault="0023785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ufwärmphase: Atmosphäre und Vertrauen schaffen</w:t>
            </w:r>
          </w:p>
          <w:p w14:paraId="28147EE5" w14:textId="7F913C02" w:rsidR="008561F4" w:rsidRDefault="0023785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Kritikphase: Probleme und Unmut deutlich machen</w:t>
            </w:r>
          </w:p>
          <w:p w14:paraId="355C0738" w14:textId="77777777" w:rsidR="00A62133" w:rsidRDefault="0023785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hantasiephase: Kreative und utopische Lösungen finden</w:t>
            </w:r>
          </w:p>
          <w:p w14:paraId="730AA723" w14:textId="77777777" w:rsidR="00237854" w:rsidRDefault="0023785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Umsetzungsphase: Lösungsvorschläge auf Realisierbarkeit prüfen</w:t>
            </w:r>
          </w:p>
          <w:p w14:paraId="127AFA82" w14:textId="3A3F139D" w:rsidR="00237854" w:rsidRPr="003D3795" w:rsidRDefault="0023785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Nachbereitung: Fortgang der Werkstattarbeit oder Bilden von Arbeitsgruppen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0D245128" w:rsidR="008561F4" w:rsidRPr="00AA1A63" w:rsidRDefault="0023785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Vorbereitungsz</w:t>
            </w:r>
            <w:r w:rsidR="00A62133">
              <w:rPr>
                <w:rFonts w:ascii="Arial" w:hAnsi="Arial" w:cs="Arial"/>
                <w:bCs/>
                <w:color w:val="0B416C"/>
              </w:rPr>
              <w:t>eit</w:t>
            </w:r>
            <w:r w:rsidR="008561F4"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>
              <w:rPr>
                <w:rFonts w:ascii="Arial" w:hAnsi="Arial" w:cs="Arial"/>
                <w:bCs/>
                <w:color w:val="0B416C"/>
              </w:rPr>
              <w:t>6 Wochen bis 6 Monate</w:t>
            </w:r>
          </w:p>
          <w:p w14:paraId="1E3E8182" w14:textId="2FA6F4D2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237854">
              <w:rPr>
                <w:rFonts w:ascii="Arial" w:hAnsi="Arial" w:cs="Arial"/>
                <w:bCs/>
                <w:color w:val="0B416C"/>
              </w:rPr>
              <w:t>Raummiete für Veranstaltung, Personal (z. B. externe Moderation), Materialien, Verpflegung</w:t>
            </w:r>
          </w:p>
          <w:p w14:paraId="6FB321B6" w14:textId="0715B807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237854">
              <w:rPr>
                <w:rFonts w:ascii="Arial" w:hAnsi="Arial" w:cs="Arial"/>
                <w:bCs/>
                <w:color w:val="0B416C"/>
              </w:rPr>
              <w:t>Wenn Probleme mit herkömmlichen Mitteln nicht mehr gelöst werden können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473F43F1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237854">
              <w:rPr>
                <w:rFonts w:ascii="Arial" w:hAnsi="Arial" w:cs="Arial"/>
                <w:bCs/>
                <w:color w:val="0B416C"/>
              </w:rPr>
              <w:t>2-3 Tage, nachfolgende Zusammenarbeit in Arbeitsgruppen</w:t>
            </w:r>
          </w:p>
          <w:p w14:paraId="11B65AF6" w14:textId="1A5021C1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C45B9C">
              <w:rPr>
                <w:rFonts w:ascii="Arial" w:hAnsi="Arial" w:cs="Arial"/>
                <w:bCs/>
                <w:color w:val="0B416C"/>
              </w:rPr>
              <w:t xml:space="preserve">Frühzeitige Information an die </w:t>
            </w:r>
            <w:proofErr w:type="spellStart"/>
            <w:proofErr w:type="gramStart"/>
            <w:r w:rsidR="00C45B9C">
              <w:rPr>
                <w:rFonts w:ascii="Arial" w:hAnsi="Arial" w:cs="Arial"/>
                <w:bCs/>
                <w:color w:val="0B416C"/>
              </w:rPr>
              <w:t>Wunschteilnehmer:innen</w:t>
            </w:r>
            <w:proofErr w:type="spellEnd"/>
            <w:proofErr w:type="gramEnd"/>
            <w:r w:rsidR="00C45B9C">
              <w:rPr>
                <w:rFonts w:ascii="Arial" w:hAnsi="Arial" w:cs="Arial"/>
                <w:bCs/>
                <w:color w:val="0B416C"/>
              </w:rPr>
              <w:t>, um 2,5 Tage realisierbar zu machen</w:t>
            </w:r>
          </w:p>
          <w:p w14:paraId="748D07E7" w14:textId="6DE03F41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C45B9C">
              <w:rPr>
                <w:rFonts w:ascii="Arial" w:hAnsi="Arial" w:cs="Arial"/>
                <w:bCs/>
                <w:color w:val="0B416C"/>
              </w:rPr>
              <w:t>Fundamentale Meinungsunterschiede können durch die Zukunftskonferenz schwer behoben werd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61DCCA52" w:rsidR="00AA1A63" w:rsidRPr="00AA1A63" w:rsidRDefault="00C45B9C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Moderationskoffer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733CE44C" w:rsidR="00AA1A63" w:rsidRPr="00C54E9D" w:rsidRDefault="00C45B9C" w:rsidP="00C45B9C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E</w:t>
            </w:r>
            <w:r w:rsidRPr="00C45B9C">
              <w:rPr>
                <w:rFonts w:ascii="Arial" w:hAnsi="Arial" w:cs="Arial"/>
                <w:bCs/>
                <w:color w:val="0B416C"/>
              </w:rPr>
              <w:t>ine Zukunftskonferenz/-</w:t>
            </w:r>
            <w:proofErr w:type="spellStart"/>
            <w:r w:rsidRPr="00C45B9C">
              <w:rPr>
                <w:rFonts w:ascii="Arial" w:hAnsi="Arial" w:cs="Arial"/>
                <w:bCs/>
                <w:color w:val="0B416C"/>
              </w:rPr>
              <w:t>werkstatt</w:t>
            </w:r>
            <w:proofErr w:type="spellEnd"/>
            <w:r w:rsidRPr="00C45B9C">
              <w:rPr>
                <w:rFonts w:ascii="Arial" w:hAnsi="Arial" w:cs="Arial"/>
                <w:bCs/>
                <w:color w:val="0B416C"/>
              </w:rPr>
              <w:t xml:space="preserve"> eignet sich gut als Auftaktvera</w:t>
            </w:r>
            <w:r>
              <w:rPr>
                <w:rFonts w:ascii="Arial" w:hAnsi="Arial" w:cs="Arial"/>
                <w:bCs/>
                <w:color w:val="0B416C"/>
              </w:rPr>
              <w:t>nstaltung für kommunale Verände</w:t>
            </w:r>
            <w:r w:rsidRPr="00C45B9C">
              <w:rPr>
                <w:rFonts w:ascii="Arial" w:hAnsi="Arial" w:cs="Arial"/>
                <w:bCs/>
                <w:color w:val="0B416C"/>
              </w:rPr>
              <w:t xml:space="preserve">rungsprozesse. Sie ist ein strukturierter Prozess mit aufeinander </w:t>
            </w:r>
            <w:r>
              <w:rPr>
                <w:rFonts w:ascii="Arial" w:hAnsi="Arial" w:cs="Arial"/>
                <w:bCs/>
                <w:color w:val="0B416C"/>
              </w:rPr>
              <w:t>aufbauenden Phasen, Zeitstruktu</w:t>
            </w:r>
            <w:r w:rsidRPr="00C45B9C">
              <w:rPr>
                <w:rFonts w:ascii="Arial" w:hAnsi="Arial" w:cs="Arial"/>
                <w:bCs/>
                <w:color w:val="0B416C"/>
              </w:rPr>
              <w:t>ren und Rollenklarheit und möchte eine gemeinsam entwickelte Problemlösung herbeiführen. Sie ist nicht für Ja-Nein-Entscheidungen geeignet und sollte sich auf eine Be</w:t>
            </w:r>
            <w:r>
              <w:rPr>
                <w:rFonts w:ascii="Arial" w:hAnsi="Arial" w:cs="Arial"/>
                <w:bCs/>
                <w:color w:val="0B416C"/>
              </w:rPr>
              <w:t>reitschaft zur offenen, dialogi</w:t>
            </w:r>
            <w:r w:rsidRPr="00C45B9C">
              <w:rPr>
                <w:rFonts w:ascii="Arial" w:hAnsi="Arial" w:cs="Arial"/>
                <w:bCs/>
                <w:color w:val="0B416C"/>
              </w:rPr>
              <w:t>schen Verständigung berufe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0177FC3D" w14:textId="5C33B44B" w:rsidR="00AA1A63" w:rsidRPr="00C54E9D" w:rsidRDefault="00C45B9C" w:rsidP="00C45B9C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C45B9C">
              <w:rPr>
                <w:rFonts w:ascii="Arial" w:hAnsi="Arial" w:cs="Arial"/>
                <w:bCs/>
                <w:color w:val="0B416C"/>
              </w:rPr>
              <w:t>Nanz P, Fritsche M. Handbuch Bürgerbeteiligung: Verfahre</w:t>
            </w:r>
            <w:r>
              <w:rPr>
                <w:rFonts w:ascii="Arial" w:hAnsi="Arial" w:cs="Arial"/>
                <w:bCs/>
                <w:color w:val="0B416C"/>
              </w:rPr>
              <w:t>n und Akteure, Chancen und Gren</w:t>
            </w:r>
            <w:r w:rsidRPr="00C45B9C">
              <w:rPr>
                <w:rFonts w:ascii="Arial" w:hAnsi="Arial" w:cs="Arial"/>
                <w:bCs/>
                <w:color w:val="0B416C"/>
              </w:rPr>
              <w:t>zen. Bonn: Bundeszentrale</w:t>
            </w:r>
            <w:r>
              <w:rPr>
                <w:rFonts w:ascii="Arial" w:hAnsi="Arial" w:cs="Arial"/>
                <w:bCs/>
                <w:color w:val="0B416C"/>
              </w:rPr>
              <w:t xml:space="preserve"> für Politische Bildung; 2012.</w:t>
            </w:r>
            <w:bookmarkStart w:id="0" w:name="_GoBack"/>
            <w:bookmarkEnd w:id="0"/>
          </w:p>
        </w:tc>
      </w:tr>
    </w:tbl>
    <w:p w14:paraId="2818F191" w14:textId="002F2D2B" w:rsidR="00090D8B" w:rsidRPr="00AA1A63" w:rsidRDefault="007422E6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7AD917" w14:textId="77777777" w:rsidR="007422E6" w:rsidRDefault="007422E6" w:rsidP="007438DB">
      <w:pPr>
        <w:spacing w:after="0" w:line="240" w:lineRule="auto"/>
      </w:pPr>
      <w:r>
        <w:separator/>
      </w:r>
    </w:p>
  </w:endnote>
  <w:endnote w:type="continuationSeparator" w:id="0">
    <w:p w14:paraId="25FFAC31" w14:textId="77777777" w:rsidR="007422E6" w:rsidRDefault="007422E6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65C46" w14:textId="77777777" w:rsidR="007422E6" w:rsidRDefault="007422E6" w:rsidP="007438DB">
      <w:pPr>
        <w:spacing w:after="0" w:line="240" w:lineRule="auto"/>
      </w:pPr>
      <w:r>
        <w:separator/>
      </w:r>
    </w:p>
  </w:footnote>
  <w:footnote w:type="continuationSeparator" w:id="0">
    <w:p w14:paraId="34AB23E5" w14:textId="77777777" w:rsidR="007422E6" w:rsidRDefault="007422E6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37854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22E6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B367F"/>
    <w:rsid w:val="00AD119B"/>
    <w:rsid w:val="00B07D1A"/>
    <w:rsid w:val="00C264FA"/>
    <w:rsid w:val="00C40CE6"/>
    <w:rsid w:val="00C45B9C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2:39:00Z</dcterms:created>
  <dcterms:modified xsi:type="dcterms:W3CDTF">2022-09-06T12:49:00Z</dcterms:modified>
</cp:coreProperties>
</file>